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4A30204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>V sú</w:t>
      </w:r>
      <w:r w:rsidR="00F76614">
        <w:rPr>
          <w:rFonts w:ascii="Arial Narrow" w:hAnsi="Arial Narrow" w:cs="Times New Roman"/>
          <w:sz w:val="22"/>
          <w:szCs w:val="22"/>
        </w:rPr>
        <w:t xml:space="preserve">vislosti so zákazkou na predmet </w:t>
      </w:r>
      <w:r w:rsidR="00327348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 potlačou 6/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23</w:t>
      </w:r>
      <w:r w:rsidR="00F76614" w:rsidRPr="0042686E">
        <w:rPr>
          <w:rFonts w:ascii="Arial Narrow" w:eastAsia="Arial" w:hAnsi="Arial Narrow" w:cs="Calibri Light"/>
          <w:b/>
          <w:sz w:val="22"/>
          <w:szCs w:val="22"/>
        </w:rPr>
        <w:t xml:space="preserve"> (ID 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27348" w:rsidRPr="00327348">
        <w:rPr>
          <w:rFonts w:ascii="Arial Narrow" w:hAnsi="Arial Narrow" w:cs="Helvetica"/>
          <w:b/>
          <w:sz w:val="22"/>
          <w:szCs w:val="22"/>
          <w:shd w:val="clear" w:color="auto" w:fill="FFFFFF"/>
        </w:rPr>
        <w:t>44757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F7661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 xml:space="preserve">“ </w:t>
      </w:r>
      <w:bookmarkStart w:id="0" w:name="_GoBack"/>
      <w:bookmarkEnd w:id="0"/>
      <w:r w:rsidRPr="00C06D5F">
        <w:rPr>
          <w:rFonts w:ascii="Arial Narrow" w:hAnsi="Arial Narrow" w:cs="Times New Roman"/>
          <w:sz w:val="22"/>
          <w:szCs w:val="22"/>
        </w:rPr>
        <w:t>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BBE39A" w14:textId="77777777" w:rsidR="00672C55" w:rsidRDefault="00672C55" w:rsidP="00317080">
      <w:r>
        <w:separator/>
      </w:r>
    </w:p>
  </w:endnote>
  <w:endnote w:type="continuationSeparator" w:id="0">
    <w:p w14:paraId="37F5ED8F" w14:textId="77777777" w:rsidR="00672C55" w:rsidRDefault="00672C5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33DF0" w14:textId="77777777" w:rsidR="00672C55" w:rsidRDefault="00672C55" w:rsidP="00317080">
      <w:r>
        <w:separator/>
      </w:r>
    </w:p>
  </w:footnote>
  <w:footnote w:type="continuationSeparator" w:id="0">
    <w:p w14:paraId="61937E8D" w14:textId="77777777" w:rsidR="00672C55" w:rsidRDefault="00672C5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6570"/>
    <w:rsid w:val="002B5EA6"/>
    <w:rsid w:val="002C6DDB"/>
    <w:rsid w:val="002E0311"/>
    <w:rsid w:val="00317080"/>
    <w:rsid w:val="00327348"/>
    <w:rsid w:val="00351E8A"/>
    <w:rsid w:val="003A1C80"/>
    <w:rsid w:val="003B2750"/>
    <w:rsid w:val="003E15CC"/>
    <w:rsid w:val="0041083D"/>
    <w:rsid w:val="0043436F"/>
    <w:rsid w:val="004D1C6F"/>
    <w:rsid w:val="0051494B"/>
    <w:rsid w:val="005476CE"/>
    <w:rsid w:val="00596FCF"/>
    <w:rsid w:val="005C73B9"/>
    <w:rsid w:val="005D22AE"/>
    <w:rsid w:val="00622B23"/>
    <w:rsid w:val="006403AA"/>
    <w:rsid w:val="0066655E"/>
    <w:rsid w:val="00672C55"/>
    <w:rsid w:val="00691536"/>
    <w:rsid w:val="006C3628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76614"/>
    <w:rsid w:val="00F97446"/>
    <w:rsid w:val="00FC5D03"/>
    <w:rsid w:val="00FD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1</cp:revision>
  <dcterms:created xsi:type="dcterms:W3CDTF">2021-09-26T10:50:00Z</dcterms:created>
  <dcterms:modified xsi:type="dcterms:W3CDTF">2023-08-18T12:09:00Z</dcterms:modified>
</cp:coreProperties>
</file>